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A028F1"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A028F1"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A028F1"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A028F1"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A028F1"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889A8" w14:textId="77777777" w:rsidR="00A028F1" w:rsidRDefault="00A028F1" w:rsidP="00DE2777">
      <w:r>
        <w:separator/>
      </w:r>
    </w:p>
  </w:endnote>
  <w:endnote w:type="continuationSeparator" w:id="0">
    <w:p w14:paraId="34579508" w14:textId="77777777" w:rsidR="00A028F1" w:rsidRDefault="00A028F1"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CAE30" w14:textId="77777777" w:rsidR="00A028F1" w:rsidRDefault="00A028F1" w:rsidP="00DE2777">
      <w:r>
        <w:separator/>
      </w:r>
    </w:p>
  </w:footnote>
  <w:footnote w:type="continuationSeparator" w:id="0">
    <w:p w14:paraId="41C93298" w14:textId="77777777" w:rsidR="00A028F1" w:rsidRDefault="00A028F1"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3E36"/>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028F1"/>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0F6BF0"/>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Miss Snape</cp:lastModifiedBy>
  <cp:revision>2</cp:revision>
  <dcterms:created xsi:type="dcterms:W3CDTF">2022-03-02T14:34:00Z</dcterms:created>
  <dcterms:modified xsi:type="dcterms:W3CDTF">2022-03-02T14:34:00Z</dcterms:modified>
</cp:coreProperties>
</file>